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0a1725b7f0fbdb3bc7ba974432da26308a985aa"/>
    <w:p>
      <w:pPr>
        <w:pStyle w:val="Heading1"/>
      </w:pPr>
      <w:r>
        <w:t xml:space="preserve">Personal Statement: A Passionate Dentist's Commitment to Excellence in Qatar Doha</w:t>
      </w:r>
    </w:p>
    <w:p>
      <w:pPr>
        <w:pStyle w:val="FirstParagraph"/>
      </w:pPr>
      <w:r>
        <w:t xml:space="preserve">As I reflect on my journey toward becoming a dedicated Dental Professional, I am filled with profound enthusiasm for the opportunity to contribute my skills and compassion to the vibrant healthcare landscape of Qatar Doha. This Personal Statement articulates not merely my qualifications, but my deep-seated commitment to advancing oral health in a region that is rapidly transforming into a global hub of medical excellence. My aspiration is unequivocally aligned with serving the diverse communities of Qatar Doha through ethical, patient-centered dental care.</w:t>
      </w:r>
    </w:p>
    <w:p>
      <w:pPr>
        <w:pStyle w:val="BodyText"/>
      </w:pPr>
      <w:r>
        <w:t xml:space="preserve">I graduated with honors from [University Name] School of Dentistry, where I honed my clinical expertise across comprehensive restorative, preventive, and pediatric dentistry. My training emphasized evidence-based practice, meticulous attention to detail in complex procedures like implantology and orthodontics, and a patient-first philosophy that prioritizes comfort alongside clinical outcomes. During my residency at [Hospital/Clinic Name], I managed over 300 complex cases annually—ranging from advanced periodontal therapy to trauma reconstruction—while leading a team of dental hygienists in preventive education programs. These experiences taught me that exceptional dentistry transcends technical skill; it requires cultural sensitivity, empathetic communication, and an unwavering respect for the dignity of each patient. This ethos resonates profoundly with Qatar’s national healthcare vision, where the Ministry of Public Health actively champions holistic well-being as a cornerstone of societal progress.</w:t>
      </w:r>
    </w:p>
    <w:p>
      <w:pPr>
        <w:pStyle w:val="BodyText"/>
      </w:pPr>
      <w:r>
        <w:t xml:space="preserve">My motivation to join Qatar Doha extends beyond professional ambition—it stems from a genuine admiration for the nation’s transformative journey. Having studied Qatar’s healthcare advancements during my academic years, I was deeply impressed by its strategic investment in world-class facilities like Hamad Medical Corporation and the pioneering initiatives of Sidra Medicine. The Qatari government’s commitment to diversifying its healthcare sector while preserving cultural values mirrors my own professional philosophy. Doha, as the capital city, exemplifies this fusion: a cosmopolitan metropolis where cutting-edge dental technology coexists with respect for local traditions. I am particularly inspired by Qatar’s National Health Strategy 2018–2030, which prioritizes preventive care and equitable access—principles I have championed in my community outreach efforts back home. I envision contributing to this mission by developing culturally tailored oral health programs for expatriate communities and Qatari nationals alike, ensuring dental care is not a privilege but a universal right.</w:t>
      </w:r>
    </w:p>
    <w:p>
      <w:pPr>
        <w:pStyle w:val="BodyText"/>
      </w:pPr>
      <w:r>
        <w:t xml:space="preserve">What sets me apart as a Dentist is my proactive approach to bridging gaps in dental accessibility. In my previous role in [Country], I collaborated with NGOs to establish mobile clinics serving underserved rural populations, reducing treatment delays by 40%. This experience cultivated my ability to innovate within resource constraints—a skill directly applicable to Qatar’s evolving healthcare ecosystem. Moreover, I am certified in digital dentistry technologies (including CAD/CAM and intraoral scanning) and fluent in English, Arabic (B2 level), and [Other Language], enabling me to communicate effectively with Doha’s multicultural patient base. I have also completed specialized training in managing medically compromised patients—critical for Qatar’s aging population and high prevalence of diabetes-related oral health challenges. My certification in infection control protocols aligns perfectly with Qatar’s stringent health safety standards, ensuring every procedure meets international benchmarks.</w:t>
      </w:r>
    </w:p>
    <w:p>
      <w:pPr>
        <w:pStyle w:val="BodyText"/>
      </w:pPr>
      <w:r>
        <w:t xml:space="preserve">My professional goals in Qatar Doha are threefold. First, I aim to integrate preventive dentistry into primary healthcare pathways by partnering with family medicine clinics across Doha, targeting early intervention for conditions like dental caries and gingivitis among children. Second, I will champion digital transformation in dental practice through workshops for local practitioners—addressing the sector’s growing demand for tech-savvy professionals as outlined in Qatar’s Digital Health Strategy. Third, I aspire to contribute to research on oral-systemic health links within Gulf populations, collaborating with institutions like Qatar University to address region-specific challenges such as the impact of climate and diet on dental erosion. These goals are not merely professional milestones; they represent my promise to uphold Qatar’s vision of becoming a leader in sustainable healthcare innovation.</w:t>
      </w:r>
    </w:p>
    <w:p>
      <w:pPr>
        <w:pStyle w:val="BodyText"/>
      </w:pPr>
      <w:r>
        <w:t xml:space="preserve">Qatar Doha offers more than a workplace—it offers a community where my values and skills can flourish. The warmth of Qatari hospitality, the nation’s emphasis on education (evident in initiatives like Education City), and the collaborative spirit among healthcare professionals deeply resonate with me. I have closely followed Qatar’s efforts to diversify its economy beyond oil through knowledge-based sectors, and I am eager to be part of this narrative as a Dentist who elevates oral health as an integral component of national wellness. The prospect of working alongside esteemed colleagues at facilities like the Doha Dental Hospital or within the rapidly expanding private dental sector in West Bay fills me with purpose.</w:t>
      </w:r>
    </w:p>
    <w:p>
      <w:pPr>
        <w:pStyle w:val="BodyText"/>
      </w:pPr>
      <w:r>
        <w:t xml:space="preserve">In closing, I am not merely seeking employment—I am committing to a vocation rooted in service. My Personal Statement is a testament to my readiness to bring surgical precision, compassionate care, and innovative thinking to Qatar Doha’s dental landscape. I have spent years preparing for this moment: mastering clinical excellence, embracing cultural intelligence, and aligning my career with the future of healthcare in this dynamic nation. I am confident that my dedication to patient outcomes, coupled with a profound respect for Qatar’s cultural heritage and healthcare aspirations, will enable me to make meaningful contributions from day one. To work under the banner of Excellence in Qatar is not just a career step—it is an honor I eagerly embrace.</w:t>
      </w:r>
    </w:p>
    <w:p>
      <w:pPr>
        <w:pStyle w:val="BodyText"/>
      </w:pPr>
      <w:r>
        <w:t xml:space="preserve">Thank you for considering this Personal Statement. I welcome the opportunity to discuss how my expertise as a Dentist can support Qatar Doha’s mission to deliver world-class, compassionate healthcare to all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Qatar Doha</dc:title>
  <dc:creator/>
  <dc:language>en</dc:language>
  <cp:keywords/>
  <dcterms:created xsi:type="dcterms:W3CDTF">2026-07-14T07:12:05Z</dcterms:created>
  <dcterms:modified xsi:type="dcterms:W3CDTF">2026-07-14T07:12:05Z</dcterms:modified>
</cp:coreProperties>
</file>

<file path=docProps/custom.xml><?xml version="1.0" encoding="utf-8"?>
<Properties xmlns="http://schemas.openxmlformats.org/officeDocument/2006/custom-properties" xmlns:vt="http://schemas.openxmlformats.org/officeDocument/2006/docPropsVTypes"/>
</file>